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C20C94" w14:textId="512E697D" w:rsidR="00DB2E30" w:rsidRDefault="00260938">
      <w:r>
        <w:rPr>
          <w:noProof/>
        </w:rPr>
        <w:drawing>
          <wp:inline distT="0" distB="0" distL="0" distR="0" wp14:anchorId="3CD7FB6E" wp14:editId="7FFE1311">
            <wp:extent cx="5943600" cy="61137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1B30D" w14:textId="7C8F0755" w:rsidR="00260938" w:rsidRDefault="00260938"/>
    <w:p w14:paraId="3D7C0D2D" w14:textId="0C784ECF" w:rsidR="00260938" w:rsidRDefault="00260938">
      <w:r>
        <w:rPr>
          <w:noProof/>
        </w:rPr>
        <w:drawing>
          <wp:inline distT="0" distB="0" distL="0" distR="0" wp14:anchorId="37CC63E3" wp14:editId="3720CCB0">
            <wp:extent cx="5753100" cy="1266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42467" w14:textId="2FE311A3" w:rsidR="00260938" w:rsidRDefault="00260938">
      <w:r>
        <w:lastRenderedPageBreak/>
        <w:t xml:space="preserve">PMR: </w:t>
      </w:r>
      <w:r w:rsidR="002469E2">
        <w:t xml:space="preserve">This project was easy </w:t>
      </w:r>
      <w:r w:rsidR="00131C45">
        <w:t xml:space="preserve">because it was very similar to all of the projects in the last module. I liked this project because I am a big music lover so it was easy to do. I look forward to more projects like this </w:t>
      </w:r>
    </w:p>
    <w:p w14:paraId="7D1574FF" w14:textId="3B365A2A" w:rsidR="00260938" w:rsidRDefault="00260938"/>
    <w:p w14:paraId="190FF2AF" w14:textId="77777777" w:rsidR="00260938" w:rsidRDefault="00260938" w:rsidP="00260938">
      <w:pPr>
        <w:tabs>
          <w:tab w:val="left" w:pos="1035"/>
        </w:tabs>
      </w:pPr>
      <w:r>
        <w:tab/>
      </w:r>
      <w:r>
        <w:t>/**</w:t>
      </w:r>
    </w:p>
    <w:p w14:paraId="13DDD781" w14:textId="77777777" w:rsidR="00260938" w:rsidRDefault="00260938" w:rsidP="00260938">
      <w:pPr>
        <w:tabs>
          <w:tab w:val="left" w:pos="1035"/>
        </w:tabs>
      </w:pPr>
      <w:r>
        <w:t xml:space="preserve"> * Music interface </w:t>
      </w:r>
    </w:p>
    <w:p w14:paraId="40A11E9E" w14:textId="77777777" w:rsidR="00260938" w:rsidRDefault="00260938" w:rsidP="00260938">
      <w:pPr>
        <w:tabs>
          <w:tab w:val="left" w:pos="1035"/>
        </w:tabs>
      </w:pPr>
      <w:r>
        <w:t xml:space="preserve"> * </w:t>
      </w:r>
    </w:p>
    <w:p w14:paraId="00207A6E" w14:textId="77777777" w:rsidR="00260938" w:rsidRDefault="00260938" w:rsidP="00260938">
      <w:pPr>
        <w:tabs>
          <w:tab w:val="left" w:pos="1035"/>
        </w:tabs>
      </w:pPr>
      <w:r>
        <w:t xml:space="preserve"> * </w:t>
      </w:r>
    </w:p>
    <w:p w14:paraId="79057811" w14:textId="77777777" w:rsidR="00260938" w:rsidRDefault="00260938" w:rsidP="00260938">
      <w:pPr>
        <w:tabs>
          <w:tab w:val="left" w:pos="1035"/>
        </w:tabs>
      </w:pPr>
      <w:r>
        <w:t xml:space="preserve"> * author Anika Jallipalli </w:t>
      </w:r>
    </w:p>
    <w:p w14:paraId="61DC2786" w14:textId="77777777" w:rsidR="00260938" w:rsidRDefault="00260938" w:rsidP="00260938">
      <w:pPr>
        <w:tabs>
          <w:tab w:val="left" w:pos="1035"/>
        </w:tabs>
      </w:pPr>
      <w:r>
        <w:t xml:space="preserve"> * </w:t>
      </w:r>
    </w:p>
    <w:p w14:paraId="55E537F0" w14:textId="77777777" w:rsidR="00260938" w:rsidRDefault="00260938" w:rsidP="00260938">
      <w:pPr>
        <w:tabs>
          <w:tab w:val="left" w:pos="1035"/>
        </w:tabs>
      </w:pPr>
      <w:r>
        <w:t xml:space="preserve"> */</w:t>
      </w:r>
    </w:p>
    <w:p w14:paraId="559FE07B" w14:textId="77777777" w:rsidR="00260938" w:rsidRDefault="00260938" w:rsidP="00260938">
      <w:pPr>
        <w:tabs>
          <w:tab w:val="left" w:pos="1035"/>
        </w:tabs>
      </w:pPr>
      <w:r>
        <w:t>public class Music</w:t>
      </w:r>
    </w:p>
    <w:p w14:paraId="7173B6E8" w14:textId="77777777" w:rsidR="00260938" w:rsidRDefault="00260938" w:rsidP="00260938">
      <w:pPr>
        <w:tabs>
          <w:tab w:val="left" w:pos="1035"/>
        </w:tabs>
      </w:pPr>
      <w:r>
        <w:t>{</w:t>
      </w:r>
    </w:p>
    <w:p w14:paraId="7F3CD584" w14:textId="77777777" w:rsidR="00260938" w:rsidRDefault="00260938" w:rsidP="00260938">
      <w:pPr>
        <w:tabs>
          <w:tab w:val="left" w:pos="1035"/>
        </w:tabs>
      </w:pPr>
      <w:r>
        <w:tab/>
        <w:t xml:space="preserve">// instance variables </w:t>
      </w:r>
    </w:p>
    <w:p w14:paraId="5BD8373E" w14:textId="77777777" w:rsidR="00260938" w:rsidRDefault="00260938" w:rsidP="00260938">
      <w:pPr>
        <w:tabs>
          <w:tab w:val="left" w:pos="1035"/>
        </w:tabs>
      </w:pPr>
      <w:r>
        <w:tab/>
        <w:t>private String title;</w:t>
      </w:r>
    </w:p>
    <w:p w14:paraId="10CC1CF8" w14:textId="77777777" w:rsidR="00260938" w:rsidRDefault="00260938" w:rsidP="00260938">
      <w:pPr>
        <w:tabs>
          <w:tab w:val="left" w:pos="1035"/>
        </w:tabs>
      </w:pPr>
      <w:r>
        <w:tab/>
        <w:t>private int year;</w:t>
      </w:r>
    </w:p>
    <w:p w14:paraId="01800899" w14:textId="77777777" w:rsidR="00260938" w:rsidRDefault="00260938" w:rsidP="00260938">
      <w:pPr>
        <w:tabs>
          <w:tab w:val="left" w:pos="1035"/>
        </w:tabs>
      </w:pPr>
      <w:r>
        <w:tab/>
        <w:t>private String singer;</w:t>
      </w:r>
    </w:p>
    <w:p w14:paraId="27D69965" w14:textId="77777777" w:rsidR="00260938" w:rsidRDefault="00260938" w:rsidP="00260938">
      <w:pPr>
        <w:tabs>
          <w:tab w:val="left" w:pos="1035"/>
        </w:tabs>
      </w:pPr>
      <w:r>
        <w:tab/>
        <w:t>/**</w:t>
      </w:r>
    </w:p>
    <w:p w14:paraId="6EC779ED" w14:textId="77777777" w:rsidR="00260938" w:rsidRDefault="00260938" w:rsidP="00260938">
      <w:pPr>
        <w:tabs>
          <w:tab w:val="left" w:pos="1035"/>
        </w:tabs>
      </w:pPr>
      <w:r>
        <w:tab/>
        <w:t xml:space="preserve"> * Constructor for objects of class Music</w:t>
      </w:r>
    </w:p>
    <w:p w14:paraId="759D7450" w14:textId="77777777" w:rsidR="00260938" w:rsidRDefault="00260938" w:rsidP="00260938">
      <w:pPr>
        <w:tabs>
          <w:tab w:val="left" w:pos="1035"/>
        </w:tabs>
      </w:pPr>
      <w:r>
        <w:tab/>
        <w:t xml:space="preserve"> */</w:t>
      </w:r>
    </w:p>
    <w:p w14:paraId="3484295C" w14:textId="77777777" w:rsidR="00260938" w:rsidRDefault="00260938" w:rsidP="00260938">
      <w:pPr>
        <w:tabs>
          <w:tab w:val="left" w:pos="1035"/>
        </w:tabs>
      </w:pPr>
      <w:r>
        <w:tab/>
        <w:t>public Music(String t, int l, String p)</w:t>
      </w:r>
    </w:p>
    <w:p w14:paraId="4D33717B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49956B54" w14:textId="77777777" w:rsidR="00260938" w:rsidRDefault="00260938" w:rsidP="00260938">
      <w:pPr>
        <w:tabs>
          <w:tab w:val="left" w:pos="1035"/>
        </w:tabs>
      </w:pPr>
      <w:r>
        <w:tab/>
      </w:r>
      <w:r>
        <w:tab/>
        <w:t xml:space="preserve">// </w:t>
      </w:r>
      <w:proofErr w:type="spellStart"/>
      <w:r>
        <w:t>initialise</w:t>
      </w:r>
      <w:proofErr w:type="spellEnd"/>
      <w:r>
        <w:t xml:space="preserve"> instance variables</w:t>
      </w:r>
    </w:p>
    <w:p w14:paraId="044341B9" w14:textId="77777777" w:rsidR="00260938" w:rsidRDefault="00260938" w:rsidP="00260938">
      <w:pPr>
        <w:tabs>
          <w:tab w:val="left" w:pos="1035"/>
        </w:tabs>
      </w:pPr>
      <w:r>
        <w:lastRenderedPageBreak/>
        <w:tab/>
      </w:r>
      <w:r>
        <w:tab/>
        <w:t>title = t;</w:t>
      </w:r>
    </w:p>
    <w:p w14:paraId="233CFF45" w14:textId="77777777" w:rsidR="00260938" w:rsidRDefault="00260938" w:rsidP="00260938">
      <w:pPr>
        <w:tabs>
          <w:tab w:val="left" w:pos="1035"/>
        </w:tabs>
      </w:pPr>
      <w:r>
        <w:tab/>
      </w:r>
      <w:r>
        <w:tab/>
        <w:t>year = l;</w:t>
      </w:r>
    </w:p>
    <w:p w14:paraId="7619C238" w14:textId="77777777" w:rsidR="00260938" w:rsidRDefault="00260938" w:rsidP="00260938">
      <w:pPr>
        <w:tabs>
          <w:tab w:val="left" w:pos="1035"/>
        </w:tabs>
      </w:pPr>
      <w:r>
        <w:tab/>
      </w:r>
      <w:r>
        <w:tab/>
        <w:t>singer = p;</w:t>
      </w:r>
    </w:p>
    <w:p w14:paraId="553CDB79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1ABC97FC" w14:textId="77777777" w:rsidR="00260938" w:rsidRDefault="00260938" w:rsidP="00260938">
      <w:pPr>
        <w:tabs>
          <w:tab w:val="left" w:pos="1035"/>
        </w:tabs>
      </w:pPr>
      <w:r>
        <w:tab/>
        <w:t xml:space="preserve">public void </w:t>
      </w:r>
      <w:proofErr w:type="spellStart"/>
      <w:r>
        <w:t>settitle</w:t>
      </w:r>
      <w:proofErr w:type="spellEnd"/>
      <w:r>
        <w:t>(String t)</w:t>
      </w:r>
    </w:p>
    <w:p w14:paraId="501F6F05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60F2EFCD" w14:textId="77777777" w:rsidR="00260938" w:rsidRDefault="00260938" w:rsidP="00260938">
      <w:pPr>
        <w:tabs>
          <w:tab w:val="left" w:pos="1035"/>
        </w:tabs>
      </w:pPr>
      <w:r>
        <w:tab/>
        <w:t xml:space="preserve">    title = t;</w:t>
      </w:r>
    </w:p>
    <w:p w14:paraId="62E67545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3E2DC430" w14:textId="77777777" w:rsidR="00260938" w:rsidRDefault="00260938" w:rsidP="00260938">
      <w:pPr>
        <w:tabs>
          <w:tab w:val="left" w:pos="1035"/>
        </w:tabs>
      </w:pPr>
      <w:r>
        <w:tab/>
        <w:t xml:space="preserve">public String </w:t>
      </w:r>
      <w:proofErr w:type="spellStart"/>
      <w:r>
        <w:t>gettitle</w:t>
      </w:r>
      <w:proofErr w:type="spellEnd"/>
      <w:r>
        <w:t>()</w:t>
      </w:r>
    </w:p>
    <w:p w14:paraId="7CCC4365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4342715A" w14:textId="77777777" w:rsidR="00260938" w:rsidRDefault="00260938" w:rsidP="00260938">
      <w:pPr>
        <w:tabs>
          <w:tab w:val="left" w:pos="1035"/>
        </w:tabs>
      </w:pPr>
      <w:r>
        <w:tab/>
        <w:t xml:space="preserve">    return title;</w:t>
      </w:r>
    </w:p>
    <w:p w14:paraId="670366AE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08870B03" w14:textId="77777777" w:rsidR="00260938" w:rsidRDefault="00260938" w:rsidP="00260938">
      <w:pPr>
        <w:tabs>
          <w:tab w:val="left" w:pos="1035"/>
        </w:tabs>
      </w:pPr>
      <w:r>
        <w:tab/>
        <w:t xml:space="preserve">public void </w:t>
      </w:r>
      <w:proofErr w:type="spellStart"/>
      <w:r>
        <w:t>setyear</w:t>
      </w:r>
      <w:proofErr w:type="spellEnd"/>
      <w:r>
        <w:t>(int l)</w:t>
      </w:r>
    </w:p>
    <w:p w14:paraId="3FBE37D9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7F715DCA" w14:textId="77777777" w:rsidR="00260938" w:rsidRDefault="00260938" w:rsidP="00260938">
      <w:pPr>
        <w:tabs>
          <w:tab w:val="left" w:pos="1035"/>
        </w:tabs>
      </w:pPr>
      <w:r>
        <w:tab/>
        <w:t xml:space="preserve">    year = l;</w:t>
      </w:r>
    </w:p>
    <w:p w14:paraId="3B28060B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097CB0FC" w14:textId="77777777" w:rsidR="00260938" w:rsidRDefault="00260938" w:rsidP="00260938">
      <w:pPr>
        <w:tabs>
          <w:tab w:val="left" w:pos="1035"/>
        </w:tabs>
      </w:pPr>
      <w:r>
        <w:tab/>
        <w:t xml:space="preserve">public int </w:t>
      </w:r>
      <w:proofErr w:type="spellStart"/>
      <w:r>
        <w:t>getyear</w:t>
      </w:r>
      <w:proofErr w:type="spellEnd"/>
      <w:r>
        <w:t>()</w:t>
      </w:r>
    </w:p>
    <w:p w14:paraId="0F9E76FC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4D47674E" w14:textId="77777777" w:rsidR="00260938" w:rsidRDefault="00260938" w:rsidP="00260938">
      <w:pPr>
        <w:tabs>
          <w:tab w:val="left" w:pos="1035"/>
        </w:tabs>
      </w:pPr>
      <w:r>
        <w:tab/>
        <w:t xml:space="preserve">    return year;</w:t>
      </w:r>
    </w:p>
    <w:p w14:paraId="4752F94C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5532A9E8" w14:textId="77777777" w:rsidR="00260938" w:rsidRDefault="00260938" w:rsidP="00260938">
      <w:pPr>
        <w:tabs>
          <w:tab w:val="left" w:pos="1035"/>
        </w:tabs>
      </w:pPr>
      <w:r>
        <w:tab/>
        <w:t xml:space="preserve">public void </w:t>
      </w:r>
      <w:proofErr w:type="spellStart"/>
      <w:r>
        <w:t>setsinger</w:t>
      </w:r>
      <w:proofErr w:type="spellEnd"/>
      <w:r>
        <w:t>(String p)</w:t>
      </w:r>
    </w:p>
    <w:p w14:paraId="13AD0632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6FD368A1" w14:textId="77777777" w:rsidR="00260938" w:rsidRDefault="00260938" w:rsidP="00260938">
      <w:pPr>
        <w:tabs>
          <w:tab w:val="left" w:pos="1035"/>
        </w:tabs>
      </w:pPr>
      <w:r>
        <w:tab/>
        <w:t xml:space="preserve">    singer = p;</w:t>
      </w:r>
    </w:p>
    <w:p w14:paraId="1C61D8BC" w14:textId="77777777" w:rsidR="00260938" w:rsidRDefault="00260938" w:rsidP="00260938">
      <w:pPr>
        <w:tabs>
          <w:tab w:val="left" w:pos="1035"/>
        </w:tabs>
      </w:pPr>
      <w:r>
        <w:lastRenderedPageBreak/>
        <w:tab/>
        <w:t>}</w:t>
      </w:r>
    </w:p>
    <w:p w14:paraId="70C45BAB" w14:textId="77777777" w:rsidR="00260938" w:rsidRDefault="00260938" w:rsidP="00260938">
      <w:pPr>
        <w:tabs>
          <w:tab w:val="left" w:pos="1035"/>
        </w:tabs>
      </w:pPr>
      <w:r>
        <w:tab/>
        <w:t xml:space="preserve">public String </w:t>
      </w:r>
      <w:proofErr w:type="spellStart"/>
      <w:r>
        <w:t>getsinger</w:t>
      </w:r>
      <w:proofErr w:type="spellEnd"/>
      <w:r>
        <w:t>()</w:t>
      </w:r>
    </w:p>
    <w:p w14:paraId="37FD91E1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15D227CD" w14:textId="77777777" w:rsidR="00260938" w:rsidRDefault="00260938" w:rsidP="00260938">
      <w:pPr>
        <w:tabs>
          <w:tab w:val="left" w:pos="1035"/>
        </w:tabs>
      </w:pPr>
      <w:r>
        <w:tab/>
        <w:t xml:space="preserve">    return singer;</w:t>
      </w:r>
    </w:p>
    <w:p w14:paraId="3A4DACC1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50E93451" w14:textId="77777777" w:rsidR="00260938" w:rsidRDefault="00260938" w:rsidP="00260938">
      <w:pPr>
        <w:tabs>
          <w:tab w:val="left" w:pos="1035"/>
        </w:tabs>
      </w:pPr>
      <w:r>
        <w:tab/>
        <w:t xml:space="preserve">public String </w:t>
      </w:r>
      <w:proofErr w:type="spellStart"/>
      <w:r>
        <w:t>toString</w:t>
      </w:r>
      <w:proofErr w:type="spellEnd"/>
      <w:r>
        <w:t>()</w:t>
      </w:r>
    </w:p>
    <w:p w14:paraId="1D88D6DA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25A7315A" w14:textId="77777777" w:rsidR="00260938" w:rsidRDefault="00260938" w:rsidP="00260938">
      <w:pPr>
        <w:tabs>
          <w:tab w:val="left" w:pos="1035"/>
        </w:tabs>
      </w:pPr>
      <w:r>
        <w:tab/>
        <w:t xml:space="preserve">    return </w:t>
      </w:r>
      <w:proofErr w:type="spellStart"/>
      <w:r>
        <w:t>String.format</w:t>
      </w:r>
      <w:proofErr w:type="spellEnd"/>
      <w:r>
        <w:t xml:space="preserve">("%-18s", title) + "\t" + </w:t>
      </w:r>
      <w:proofErr w:type="spellStart"/>
      <w:r>
        <w:t>String.format</w:t>
      </w:r>
      <w:proofErr w:type="spellEnd"/>
      <w:r>
        <w:t>("%-10s", year) +</w:t>
      </w:r>
    </w:p>
    <w:p w14:paraId="1A1D2077" w14:textId="77777777" w:rsidR="00260938" w:rsidRDefault="00260938" w:rsidP="00260938">
      <w:pPr>
        <w:tabs>
          <w:tab w:val="left" w:pos="1035"/>
        </w:tabs>
      </w:pPr>
      <w:r>
        <w:tab/>
        <w:t xml:space="preserve">           "\t" + </w:t>
      </w:r>
      <w:proofErr w:type="spellStart"/>
      <w:r>
        <w:t>String.format</w:t>
      </w:r>
      <w:proofErr w:type="spellEnd"/>
      <w:r>
        <w:t>("%-15s", singer);</w:t>
      </w:r>
    </w:p>
    <w:p w14:paraId="6A7335BE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2F2DDD18" w14:textId="4B341CF6" w:rsidR="00260938" w:rsidRDefault="00260938" w:rsidP="00260938">
      <w:pPr>
        <w:tabs>
          <w:tab w:val="left" w:pos="1035"/>
        </w:tabs>
      </w:pPr>
      <w:r>
        <w:t>}</w:t>
      </w:r>
    </w:p>
    <w:p w14:paraId="2947F26B" w14:textId="482BBFAC" w:rsidR="00260938" w:rsidRDefault="00260938" w:rsidP="00260938">
      <w:pPr>
        <w:tabs>
          <w:tab w:val="left" w:pos="1035"/>
        </w:tabs>
      </w:pPr>
    </w:p>
    <w:p w14:paraId="4C17FC7B" w14:textId="77777777" w:rsidR="00260938" w:rsidRDefault="00260938" w:rsidP="00260938">
      <w:pPr>
        <w:tabs>
          <w:tab w:val="left" w:pos="1035"/>
        </w:tabs>
      </w:pPr>
      <w:r>
        <w:t>/**</w:t>
      </w:r>
    </w:p>
    <w:p w14:paraId="4F3DD379" w14:textId="77777777" w:rsidR="00260938" w:rsidRDefault="00260938" w:rsidP="00260938">
      <w:pPr>
        <w:tabs>
          <w:tab w:val="left" w:pos="1035"/>
        </w:tabs>
      </w:pPr>
      <w:r>
        <w:t xml:space="preserve"> * run the program</w:t>
      </w:r>
    </w:p>
    <w:p w14:paraId="11E6AC2A" w14:textId="77777777" w:rsidR="00260938" w:rsidRDefault="00260938" w:rsidP="00260938">
      <w:pPr>
        <w:tabs>
          <w:tab w:val="left" w:pos="1035"/>
        </w:tabs>
      </w:pPr>
      <w:r>
        <w:t xml:space="preserve"> * </w:t>
      </w:r>
    </w:p>
    <w:p w14:paraId="59678D9D" w14:textId="77777777" w:rsidR="00260938" w:rsidRDefault="00260938" w:rsidP="00260938">
      <w:pPr>
        <w:tabs>
          <w:tab w:val="left" w:pos="1035"/>
        </w:tabs>
      </w:pPr>
      <w:r>
        <w:t xml:space="preserve"> * </w:t>
      </w:r>
    </w:p>
    <w:p w14:paraId="74B0AF60" w14:textId="77777777" w:rsidR="00260938" w:rsidRDefault="00260938" w:rsidP="00260938">
      <w:pPr>
        <w:tabs>
          <w:tab w:val="left" w:pos="1035"/>
        </w:tabs>
      </w:pPr>
      <w:r>
        <w:t xml:space="preserve"> * author Anika Jallipalli </w:t>
      </w:r>
    </w:p>
    <w:p w14:paraId="3944F2EE" w14:textId="77777777" w:rsidR="00260938" w:rsidRDefault="00260938" w:rsidP="00260938">
      <w:pPr>
        <w:tabs>
          <w:tab w:val="left" w:pos="1035"/>
        </w:tabs>
      </w:pPr>
      <w:r>
        <w:t xml:space="preserve"> * </w:t>
      </w:r>
    </w:p>
    <w:p w14:paraId="25287472" w14:textId="77777777" w:rsidR="00260938" w:rsidRDefault="00260938" w:rsidP="00260938">
      <w:pPr>
        <w:tabs>
          <w:tab w:val="left" w:pos="1035"/>
        </w:tabs>
      </w:pPr>
      <w:r>
        <w:t xml:space="preserve"> */</w:t>
      </w:r>
    </w:p>
    <w:p w14:paraId="1C08070B" w14:textId="77777777" w:rsidR="00260938" w:rsidRDefault="00260938" w:rsidP="00260938">
      <w:pPr>
        <w:tabs>
          <w:tab w:val="left" w:pos="1035"/>
        </w:tabs>
      </w:pPr>
      <w:r>
        <w:t xml:space="preserve">public class </w:t>
      </w:r>
      <w:proofErr w:type="spellStart"/>
      <w:r>
        <w:t>TestMusic</w:t>
      </w:r>
      <w:proofErr w:type="spellEnd"/>
      <w:r>
        <w:t xml:space="preserve"> {</w:t>
      </w:r>
    </w:p>
    <w:p w14:paraId="7B02EB5D" w14:textId="77777777" w:rsidR="00260938" w:rsidRDefault="00260938" w:rsidP="00260938">
      <w:pPr>
        <w:tabs>
          <w:tab w:val="left" w:pos="1035"/>
        </w:tabs>
      </w:pPr>
      <w:r>
        <w:tab/>
        <w:t xml:space="preserve">public static void main(String[] </w:t>
      </w:r>
      <w:proofErr w:type="spellStart"/>
      <w:r>
        <w:t>args</w:t>
      </w:r>
      <w:proofErr w:type="spellEnd"/>
      <w:r>
        <w:t>)</w:t>
      </w:r>
    </w:p>
    <w:p w14:paraId="3A0C3BBB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025C52F9" w14:textId="77777777" w:rsidR="00260938" w:rsidRDefault="00260938" w:rsidP="00260938">
      <w:pPr>
        <w:tabs>
          <w:tab w:val="left" w:pos="1035"/>
        </w:tabs>
      </w:pPr>
      <w:r>
        <w:tab/>
        <w:t xml:space="preserve">    Music[] </w:t>
      </w:r>
      <w:proofErr w:type="spellStart"/>
      <w:r>
        <w:t>myMusic</w:t>
      </w:r>
      <w:proofErr w:type="spellEnd"/>
      <w:r>
        <w:t xml:space="preserve"> = new Music[10];</w:t>
      </w:r>
    </w:p>
    <w:p w14:paraId="2AE7CC5C" w14:textId="77777777" w:rsidR="00260938" w:rsidRDefault="00260938" w:rsidP="00260938">
      <w:pPr>
        <w:tabs>
          <w:tab w:val="left" w:pos="1035"/>
        </w:tabs>
      </w:pPr>
      <w:r>
        <w:lastRenderedPageBreak/>
        <w:tab/>
        <w:t xml:space="preserve">    </w:t>
      </w:r>
      <w:proofErr w:type="spellStart"/>
      <w:r>
        <w:t>myMusic</w:t>
      </w:r>
      <w:proofErr w:type="spellEnd"/>
      <w:r>
        <w:t>[0] = new Music("Pieces of You",1994, "Jewel");</w:t>
      </w:r>
    </w:p>
    <w:p w14:paraId="1997BE38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myMusic</w:t>
      </w:r>
      <w:proofErr w:type="spellEnd"/>
      <w:r>
        <w:t xml:space="preserve">[1] = new Music("Jagged Little Pill",1995,"Alanis </w:t>
      </w:r>
      <w:proofErr w:type="spellStart"/>
      <w:r>
        <w:t>Morissette</w:t>
      </w:r>
      <w:proofErr w:type="spellEnd"/>
      <w:r>
        <w:t>");</w:t>
      </w:r>
    </w:p>
    <w:p w14:paraId="6D6917D3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myMusic</w:t>
      </w:r>
      <w:proofErr w:type="spellEnd"/>
      <w:r>
        <w:t xml:space="preserve">[2] = new Music("What If It's You", 1995,"Reba </w:t>
      </w:r>
      <w:proofErr w:type="spellStart"/>
      <w:r>
        <w:t>McEntired</w:t>
      </w:r>
      <w:proofErr w:type="spellEnd"/>
      <w:r>
        <w:t>");</w:t>
      </w:r>
    </w:p>
    <w:p w14:paraId="73C3DD4E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myMusic</w:t>
      </w:r>
      <w:proofErr w:type="spellEnd"/>
      <w:r>
        <w:t>[3] = new Music("Misunderstood",2001,"Pink");</w:t>
      </w:r>
    </w:p>
    <w:p w14:paraId="3C0DE9A7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myMusic</w:t>
      </w:r>
      <w:proofErr w:type="spellEnd"/>
      <w:r>
        <w:t>[4] = new Music("Laundry Service",2001,"Shakira");</w:t>
      </w:r>
    </w:p>
    <w:p w14:paraId="7CC9904B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myMusic</w:t>
      </w:r>
      <w:proofErr w:type="spellEnd"/>
      <w:r>
        <w:t>[5] = new Music("Taking the Long Way",2006,"Dixie Chicks");</w:t>
      </w:r>
    </w:p>
    <w:p w14:paraId="5BB18B46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myMusic</w:t>
      </w:r>
      <w:proofErr w:type="spellEnd"/>
      <w:r>
        <w:t>[6] = new Music("Under My Skin",2004,"Avril Lavigne");</w:t>
      </w:r>
    </w:p>
    <w:p w14:paraId="4538EA59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myMusic</w:t>
      </w:r>
      <w:proofErr w:type="spellEnd"/>
      <w:r>
        <w:t>[7] = new Music("Let Go",2002,"Avril Lavigne");</w:t>
      </w:r>
    </w:p>
    <w:p w14:paraId="33834414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myMusic</w:t>
      </w:r>
      <w:proofErr w:type="spellEnd"/>
      <w:r>
        <w:t>[8] = new Music("Let It Go",2007,"Tim McGraw");</w:t>
      </w:r>
    </w:p>
    <w:p w14:paraId="4DD794BF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myMusic</w:t>
      </w:r>
      <w:proofErr w:type="spellEnd"/>
      <w:r>
        <w:t>[9] = new Music("White Flag",2004,"Dido");</w:t>
      </w:r>
    </w:p>
    <w:p w14:paraId="6272494A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printmyMusic</w:t>
      </w:r>
      <w:proofErr w:type="spellEnd"/>
      <w:r>
        <w:t>(</w:t>
      </w:r>
      <w:proofErr w:type="spellStart"/>
      <w:r>
        <w:t>myMusic</w:t>
      </w:r>
      <w:proofErr w:type="spellEnd"/>
      <w:r>
        <w:t>);</w:t>
      </w:r>
    </w:p>
    <w:p w14:paraId="557276EB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);</w:t>
      </w:r>
    </w:p>
    <w:p w14:paraId="234909D0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"Search - Title - Let Go");</w:t>
      </w:r>
    </w:p>
    <w:p w14:paraId="440A2E61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findTitle</w:t>
      </w:r>
      <w:proofErr w:type="spellEnd"/>
      <w:r>
        <w:t>(</w:t>
      </w:r>
      <w:proofErr w:type="spellStart"/>
      <w:r>
        <w:t>myMusic</w:t>
      </w:r>
      <w:proofErr w:type="spellEnd"/>
      <w:r>
        <w:t>, "Let Go");</w:t>
      </w:r>
    </w:p>
    <w:p w14:paraId="55A21375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);</w:t>
      </w:r>
    </w:p>
    <w:p w14:paraId="45D14FA3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"Search - Title - Some Day");</w:t>
      </w:r>
    </w:p>
    <w:p w14:paraId="09E8FBC8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findTitle</w:t>
      </w:r>
      <w:proofErr w:type="spellEnd"/>
      <w:r>
        <w:t>(</w:t>
      </w:r>
      <w:proofErr w:type="spellStart"/>
      <w:r>
        <w:t>myMusic</w:t>
      </w:r>
      <w:proofErr w:type="spellEnd"/>
      <w:r>
        <w:t>, "Some Day");</w:t>
      </w:r>
    </w:p>
    <w:p w14:paraId="4A0FD9C8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);</w:t>
      </w:r>
    </w:p>
    <w:p w14:paraId="5D22BB5A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"Search - Year - 2001");</w:t>
      </w:r>
    </w:p>
    <w:p w14:paraId="187A428A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findYear</w:t>
      </w:r>
      <w:proofErr w:type="spellEnd"/>
      <w:r>
        <w:t>(</w:t>
      </w:r>
      <w:proofErr w:type="spellStart"/>
      <w:r>
        <w:t>myMusic</w:t>
      </w:r>
      <w:proofErr w:type="spellEnd"/>
      <w:r>
        <w:t>, 2001);</w:t>
      </w:r>
    </w:p>
    <w:p w14:paraId="25576F9E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);</w:t>
      </w:r>
    </w:p>
    <w:p w14:paraId="2661BED1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"Search - Singer - Avril Lavigne");</w:t>
      </w:r>
    </w:p>
    <w:p w14:paraId="0EE2172B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findSinger</w:t>
      </w:r>
      <w:proofErr w:type="spellEnd"/>
      <w:r>
        <w:t>(</w:t>
      </w:r>
      <w:proofErr w:type="spellStart"/>
      <w:r>
        <w:t>myMusic</w:t>
      </w:r>
      <w:proofErr w:type="spellEnd"/>
      <w:r>
        <w:t>, "Avril Lavigne");</w:t>
      </w:r>
    </w:p>
    <w:p w14:paraId="129F8BCA" w14:textId="77777777" w:rsidR="00260938" w:rsidRDefault="00260938" w:rsidP="00260938">
      <w:pPr>
        <w:tabs>
          <w:tab w:val="left" w:pos="1035"/>
        </w:tabs>
      </w:pPr>
      <w:r>
        <w:lastRenderedPageBreak/>
        <w:tab/>
        <w:t xml:space="preserve">    </w:t>
      </w:r>
      <w:proofErr w:type="spellStart"/>
      <w:r>
        <w:t>System.out.println</w:t>
      </w:r>
      <w:proofErr w:type="spellEnd"/>
      <w:r>
        <w:t>();</w:t>
      </w:r>
    </w:p>
    <w:p w14:paraId="0DC27C95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"Search - Singer - Tony Curtis");</w:t>
      </w:r>
    </w:p>
    <w:p w14:paraId="79321C71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findSinger</w:t>
      </w:r>
      <w:proofErr w:type="spellEnd"/>
      <w:r>
        <w:t>(</w:t>
      </w:r>
      <w:proofErr w:type="spellStart"/>
      <w:r>
        <w:t>myMusic</w:t>
      </w:r>
      <w:proofErr w:type="spellEnd"/>
      <w:r>
        <w:t>, "Tony Curtis");</w:t>
      </w:r>
    </w:p>
    <w:p w14:paraId="127A23B9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72B92FAB" w14:textId="77777777" w:rsidR="00260938" w:rsidRDefault="00260938" w:rsidP="00260938">
      <w:pPr>
        <w:tabs>
          <w:tab w:val="left" w:pos="1035"/>
        </w:tabs>
      </w:pPr>
      <w:r>
        <w:tab/>
        <w:t xml:space="preserve">public static void </w:t>
      </w:r>
      <w:proofErr w:type="spellStart"/>
      <w:r>
        <w:t>printmyMusic</w:t>
      </w:r>
      <w:proofErr w:type="spellEnd"/>
      <w:r>
        <w:t>(Music[] r)</w:t>
      </w:r>
    </w:p>
    <w:p w14:paraId="4566AD8E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0F1CF2EF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"Time                     Location        Person");</w:t>
      </w:r>
    </w:p>
    <w:p w14:paraId="64A08633" w14:textId="77777777" w:rsidR="00260938" w:rsidRDefault="00260938" w:rsidP="00260938">
      <w:pPr>
        <w:tabs>
          <w:tab w:val="left" w:pos="1035"/>
        </w:tabs>
      </w:pPr>
      <w:r>
        <w:tab/>
        <w:t xml:space="preserve">    </w:t>
      </w:r>
      <w:proofErr w:type="spellStart"/>
      <w:r>
        <w:t>System.out.println</w:t>
      </w:r>
      <w:proofErr w:type="spellEnd"/>
      <w:r>
        <w:t>("---------------------------------------------------");</w:t>
      </w:r>
    </w:p>
    <w:p w14:paraId="7D494863" w14:textId="77777777" w:rsidR="00260938" w:rsidRDefault="00260938" w:rsidP="00260938">
      <w:pPr>
        <w:tabs>
          <w:tab w:val="left" w:pos="1035"/>
        </w:tabs>
      </w:pPr>
      <w:r>
        <w:tab/>
        <w:t xml:space="preserve">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7F6AF373" w14:textId="77777777" w:rsidR="00260938" w:rsidRDefault="00260938" w:rsidP="00260938">
      <w:pPr>
        <w:tabs>
          <w:tab w:val="left" w:pos="1035"/>
        </w:tabs>
      </w:pPr>
      <w:r>
        <w:tab/>
        <w:t xml:space="preserve">    {</w:t>
      </w:r>
    </w:p>
    <w:p w14:paraId="450A7BC9" w14:textId="77777777" w:rsidR="00260938" w:rsidRDefault="00260938" w:rsidP="00260938">
      <w:pPr>
        <w:tabs>
          <w:tab w:val="left" w:pos="1035"/>
        </w:tabs>
      </w:pPr>
      <w:r>
        <w:tab/>
        <w:t xml:space="preserve">       if(r[</w:t>
      </w:r>
      <w:proofErr w:type="spellStart"/>
      <w:r>
        <w:t>i</w:t>
      </w:r>
      <w:proofErr w:type="spellEnd"/>
      <w:r>
        <w:t>] != null)</w:t>
      </w:r>
    </w:p>
    <w:p w14:paraId="3E3BB559" w14:textId="77777777" w:rsidR="00260938" w:rsidRDefault="00260938" w:rsidP="00260938">
      <w:pPr>
        <w:tabs>
          <w:tab w:val="left" w:pos="1035"/>
        </w:tabs>
      </w:pPr>
      <w:r>
        <w:tab/>
        <w:t xml:space="preserve">       {</w:t>
      </w:r>
    </w:p>
    <w:p w14:paraId="13A8DD51" w14:textId="77777777" w:rsidR="00260938" w:rsidRDefault="00260938" w:rsidP="00260938">
      <w:pPr>
        <w:tabs>
          <w:tab w:val="left" w:pos="1035"/>
        </w:tabs>
      </w:pPr>
      <w:r>
        <w:tab/>
        <w:t xml:space="preserve">           </w:t>
      </w:r>
      <w:proofErr w:type="spellStart"/>
      <w:r>
        <w:t>System.out.println</w:t>
      </w:r>
      <w:proofErr w:type="spellEnd"/>
      <w:r>
        <w:t>(r[</w:t>
      </w:r>
      <w:proofErr w:type="spellStart"/>
      <w:r>
        <w:t>i</w:t>
      </w:r>
      <w:proofErr w:type="spellEnd"/>
      <w:r>
        <w:t>]);</w:t>
      </w:r>
    </w:p>
    <w:p w14:paraId="503F38ED" w14:textId="77777777" w:rsidR="00260938" w:rsidRDefault="00260938" w:rsidP="00260938">
      <w:pPr>
        <w:tabs>
          <w:tab w:val="left" w:pos="1035"/>
        </w:tabs>
      </w:pPr>
      <w:r>
        <w:tab/>
        <w:t xml:space="preserve">       }</w:t>
      </w:r>
    </w:p>
    <w:p w14:paraId="2477C766" w14:textId="77777777" w:rsidR="00260938" w:rsidRDefault="00260938" w:rsidP="00260938">
      <w:pPr>
        <w:tabs>
          <w:tab w:val="left" w:pos="1035"/>
        </w:tabs>
      </w:pPr>
      <w:r>
        <w:tab/>
        <w:t xml:space="preserve">    }</w:t>
      </w:r>
    </w:p>
    <w:p w14:paraId="22294BBB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254AF6D6" w14:textId="77777777" w:rsidR="00260938" w:rsidRDefault="00260938" w:rsidP="00260938">
      <w:pPr>
        <w:tabs>
          <w:tab w:val="left" w:pos="1035"/>
        </w:tabs>
      </w:pPr>
      <w:r>
        <w:tab/>
        <w:t xml:space="preserve">public static void </w:t>
      </w:r>
      <w:proofErr w:type="spellStart"/>
      <w:r>
        <w:t>findSinger</w:t>
      </w:r>
      <w:proofErr w:type="spellEnd"/>
      <w:r>
        <w:t xml:space="preserve">(Music[] r, String </w:t>
      </w:r>
      <w:proofErr w:type="spellStart"/>
      <w:r>
        <w:t>toFind</w:t>
      </w:r>
      <w:proofErr w:type="spellEnd"/>
      <w:r>
        <w:t>)</w:t>
      </w:r>
    </w:p>
    <w:p w14:paraId="47EC4888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4EA76C9C" w14:textId="77777777" w:rsidR="00260938" w:rsidRDefault="00260938" w:rsidP="00260938">
      <w:pPr>
        <w:tabs>
          <w:tab w:val="left" w:pos="1035"/>
        </w:tabs>
      </w:pPr>
      <w:r>
        <w:tab/>
        <w:t xml:space="preserve">    int found = 0;</w:t>
      </w:r>
    </w:p>
    <w:p w14:paraId="07FE8966" w14:textId="77777777" w:rsidR="00260938" w:rsidRDefault="00260938" w:rsidP="00260938">
      <w:pPr>
        <w:tabs>
          <w:tab w:val="left" w:pos="1035"/>
        </w:tabs>
      </w:pPr>
      <w:r>
        <w:tab/>
        <w:t xml:space="preserve">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4AE9B0AC" w14:textId="77777777" w:rsidR="00260938" w:rsidRDefault="00260938" w:rsidP="00260938">
      <w:pPr>
        <w:tabs>
          <w:tab w:val="left" w:pos="1035"/>
        </w:tabs>
      </w:pPr>
      <w:r>
        <w:tab/>
        <w:t xml:space="preserve">    {</w:t>
      </w:r>
    </w:p>
    <w:p w14:paraId="022B8D2E" w14:textId="77777777" w:rsidR="00260938" w:rsidRDefault="00260938" w:rsidP="00260938">
      <w:pPr>
        <w:tabs>
          <w:tab w:val="left" w:pos="1035"/>
        </w:tabs>
      </w:pPr>
      <w:r>
        <w:tab/>
        <w:t xml:space="preserve">        if (r[</w:t>
      </w:r>
      <w:proofErr w:type="spellStart"/>
      <w:r>
        <w:t>i</w:t>
      </w:r>
      <w:proofErr w:type="spellEnd"/>
      <w:r>
        <w:t>].</w:t>
      </w:r>
      <w:proofErr w:type="spellStart"/>
      <w:r>
        <w:t>getsinger</w:t>
      </w:r>
      <w:proofErr w:type="spellEnd"/>
      <w:r>
        <w:t>() != null)</w:t>
      </w:r>
    </w:p>
    <w:p w14:paraId="5BD3D741" w14:textId="77777777" w:rsidR="00260938" w:rsidRDefault="00260938" w:rsidP="00260938">
      <w:pPr>
        <w:tabs>
          <w:tab w:val="left" w:pos="1035"/>
        </w:tabs>
      </w:pPr>
      <w:r>
        <w:tab/>
        <w:t xml:space="preserve">        {</w:t>
      </w:r>
    </w:p>
    <w:p w14:paraId="68F5C5A2" w14:textId="77777777" w:rsidR="00260938" w:rsidRDefault="00260938" w:rsidP="00260938">
      <w:pPr>
        <w:tabs>
          <w:tab w:val="left" w:pos="1035"/>
        </w:tabs>
      </w:pPr>
      <w:r>
        <w:lastRenderedPageBreak/>
        <w:tab/>
        <w:t xml:space="preserve">            if (r[</w:t>
      </w:r>
      <w:proofErr w:type="spellStart"/>
      <w:r>
        <w:t>i</w:t>
      </w:r>
      <w:proofErr w:type="spellEnd"/>
      <w:r>
        <w:t>].</w:t>
      </w:r>
      <w:proofErr w:type="spellStart"/>
      <w:r>
        <w:t>getsinger</w:t>
      </w:r>
      <w:proofErr w:type="spellEnd"/>
      <w:r>
        <w:t>().</w:t>
      </w:r>
      <w:proofErr w:type="spellStart"/>
      <w:r>
        <w:t>compareTo</w:t>
      </w:r>
      <w:proofErr w:type="spellEnd"/>
      <w:r>
        <w:t>(</w:t>
      </w:r>
      <w:proofErr w:type="spellStart"/>
      <w:r>
        <w:t>toFind</w:t>
      </w:r>
      <w:proofErr w:type="spellEnd"/>
      <w:r>
        <w:t>) == 0)</w:t>
      </w:r>
    </w:p>
    <w:p w14:paraId="37ABD3B5" w14:textId="77777777" w:rsidR="00260938" w:rsidRDefault="00260938" w:rsidP="00260938">
      <w:pPr>
        <w:tabs>
          <w:tab w:val="left" w:pos="1035"/>
        </w:tabs>
      </w:pPr>
      <w:r>
        <w:tab/>
        <w:t xml:space="preserve">            {</w:t>
      </w:r>
    </w:p>
    <w:p w14:paraId="55E5AA42" w14:textId="77777777" w:rsidR="00260938" w:rsidRDefault="00260938" w:rsidP="00260938">
      <w:pPr>
        <w:tabs>
          <w:tab w:val="left" w:pos="1035"/>
        </w:tabs>
      </w:pPr>
      <w:r>
        <w:tab/>
        <w:t xml:space="preserve">                </w:t>
      </w:r>
      <w:proofErr w:type="spellStart"/>
      <w:r>
        <w:t>System.out.println</w:t>
      </w:r>
      <w:proofErr w:type="spellEnd"/>
      <w:r>
        <w:t>(r[</w:t>
      </w:r>
      <w:proofErr w:type="spellStart"/>
      <w:r>
        <w:t>i</w:t>
      </w:r>
      <w:proofErr w:type="spellEnd"/>
      <w:r>
        <w:t>]);</w:t>
      </w:r>
    </w:p>
    <w:p w14:paraId="66C18835" w14:textId="77777777" w:rsidR="00260938" w:rsidRDefault="00260938" w:rsidP="00260938">
      <w:pPr>
        <w:tabs>
          <w:tab w:val="left" w:pos="1035"/>
        </w:tabs>
      </w:pPr>
      <w:r>
        <w:tab/>
        <w:t xml:space="preserve">                found++;</w:t>
      </w:r>
    </w:p>
    <w:p w14:paraId="2993381D" w14:textId="77777777" w:rsidR="00260938" w:rsidRDefault="00260938" w:rsidP="00260938">
      <w:pPr>
        <w:tabs>
          <w:tab w:val="left" w:pos="1035"/>
        </w:tabs>
      </w:pPr>
      <w:r>
        <w:tab/>
        <w:t xml:space="preserve">            }</w:t>
      </w:r>
    </w:p>
    <w:p w14:paraId="0FDC88BB" w14:textId="77777777" w:rsidR="00260938" w:rsidRDefault="00260938" w:rsidP="00260938">
      <w:pPr>
        <w:tabs>
          <w:tab w:val="left" w:pos="1035"/>
        </w:tabs>
      </w:pPr>
      <w:r>
        <w:tab/>
        <w:t xml:space="preserve">        }</w:t>
      </w:r>
    </w:p>
    <w:p w14:paraId="1A761965" w14:textId="77777777" w:rsidR="00260938" w:rsidRDefault="00260938" w:rsidP="00260938">
      <w:pPr>
        <w:tabs>
          <w:tab w:val="left" w:pos="1035"/>
        </w:tabs>
      </w:pPr>
      <w:r>
        <w:tab/>
        <w:t xml:space="preserve">    }</w:t>
      </w:r>
    </w:p>
    <w:p w14:paraId="3FB8F8A8" w14:textId="77777777" w:rsidR="00260938" w:rsidRDefault="00260938" w:rsidP="00260938">
      <w:pPr>
        <w:tabs>
          <w:tab w:val="left" w:pos="1035"/>
        </w:tabs>
      </w:pPr>
      <w:r>
        <w:tab/>
        <w:t xml:space="preserve">    if (found == 0)</w:t>
      </w:r>
    </w:p>
    <w:p w14:paraId="36280B04" w14:textId="77777777" w:rsidR="00260938" w:rsidRDefault="00260938" w:rsidP="00260938">
      <w:pPr>
        <w:tabs>
          <w:tab w:val="left" w:pos="1035"/>
        </w:tabs>
      </w:pPr>
      <w:r>
        <w:tab/>
        <w:t xml:space="preserve">    { // we have not found the location</w:t>
      </w:r>
    </w:p>
    <w:p w14:paraId="393B64F5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ln</w:t>
      </w:r>
      <w:proofErr w:type="spellEnd"/>
      <w:r>
        <w:t xml:space="preserve">("There are no listings for " + </w:t>
      </w:r>
      <w:proofErr w:type="spellStart"/>
      <w:r>
        <w:t>toFind</w:t>
      </w:r>
      <w:proofErr w:type="spellEnd"/>
      <w:r>
        <w:t>);</w:t>
      </w:r>
    </w:p>
    <w:p w14:paraId="369CCFF0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38E20839" w14:textId="77777777" w:rsidR="00260938" w:rsidRDefault="00260938" w:rsidP="00260938">
      <w:pPr>
        <w:tabs>
          <w:tab w:val="left" w:pos="1035"/>
        </w:tabs>
      </w:pPr>
      <w:r>
        <w:tab/>
        <w:t xml:space="preserve">    } </w:t>
      </w:r>
    </w:p>
    <w:p w14:paraId="52624AF9" w14:textId="77777777" w:rsidR="00260938" w:rsidRDefault="00260938" w:rsidP="00260938">
      <w:pPr>
        <w:tabs>
          <w:tab w:val="left" w:pos="1035"/>
        </w:tabs>
      </w:pPr>
      <w:r>
        <w:tab/>
        <w:t xml:space="preserve">    else</w:t>
      </w:r>
    </w:p>
    <w:p w14:paraId="1FE30B40" w14:textId="77777777" w:rsidR="00260938" w:rsidRDefault="00260938" w:rsidP="00260938">
      <w:pPr>
        <w:tabs>
          <w:tab w:val="left" w:pos="1035"/>
        </w:tabs>
      </w:pPr>
      <w:r>
        <w:tab/>
        <w:t xml:space="preserve">    {</w:t>
      </w:r>
    </w:p>
    <w:p w14:paraId="64335317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</w:t>
      </w:r>
      <w:proofErr w:type="spellEnd"/>
      <w:r>
        <w:t xml:space="preserve">("There were " + found + " listings for " + </w:t>
      </w:r>
      <w:proofErr w:type="spellStart"/>
      <w:r>
        <w:t>toFind</w:t>
      </w:r>
      <w:proofErr w:type="spellEnd"/>
      <w:r>
        <w:t>);</w:t>
      </w:r>
    </w:p>
    <w:p w14:paraId="20078614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5BAF763F" w14:textId="77777777" w:rsidR="00260938" w:rsidRDefault="00260938" w:rsidP="00260938">
      <w:pPr>
        <w:tabs>
          <w:tab w:val="left" w:pos="1035"/>
        </w:tabs>
      </w:pPr>
      <w:r>
        <w:tab/>
        <w:t xml:space="preserve">    }</w:t>
      </w:r>
    </w:p>
    <w:p w14:paraId="75582593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51A67EAC" w14:textId="77777777" w:rsidR="00260938" w:rsidRDefault="00260938" w:rsidP="00260938">
      <w:pPr>
        <w:tabs>
          <w:tab w:val="left" w:pos="1035"/>
        </w:tabs>
      </w:pPr>
      <w:r>
        <w:tab/>
        <w:t xml:space="preserve">public static void </w:t>
      </w:r>
      <w:proofErr w:type="spellStart"/>
      <w:r>
        <w:t>findTitle</w:t>
      </w:r>
      <w:proofErr w:type="spellEnd"/>
      <w:r>
        <w:t xml:space="preserve">(Music[] r, String </w:t>
      </w:r>
      <w:proofErr w:type="spellStart"/>
      <w:r>
        <w:t>toFind</w:t>
      </w:r>
      <w:proofErr w:type="spellEnd"/>
      <w:r>
        <w:t>)</w:t>
      </w:r>
    </w:p>
    <w:p w14:paraId="7B567980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3F802EB8" w14:textId="77777777" w:rsidR="00260938" w:rsidRDefault="00260938" w:rsidP="00260938">
      <w:pPr>
        <w:tabs>
          <w:tab w:val="left" w:pos="1035"/>
        </w:tabs>
      </w:pPr>
      <w:r>
        <w:tab/>
        <w:t xml:space="preserve">    int found = 0;</w:t>
      </w:r>
    </w:p>
    <w:p w14:paraId="338D0F34" w14:textId="77777777" w:rsidR="00260938" w:rsidRDefault="00260938" w:rsidP="00260938">
      <w:pPr>
        <w:tabs>
          <w:tab w:val="left" w:pos="1035"/>
        </w:tabs>
      </w:pPr>
      <w:r>
        <w:tab/>
        <w:t xml:space="preserve">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458D06DF" w14:textId="77777777" w:rsidR="00260938" w:rsidRDefault="00260938" w:rsidP="00260938">
      <w:pPr>
        <w:tabs>
          <w:tab w:val="left" w:pos="1035"/>
        </w:tabs>
      </w:pPr>
      <w:r>
        <w:tab/>
        <w:t xml:space="preserve">    {</w:t>
      </w:r>
    </w:p>
    <w:p w14:paraId="4E4D6FB4" w14:textId="77777777" w:rsidR="00260938" w:rsidRDefault="00260938" w:rsidP="00260938">
      <w:pPr>
        <w:tabs>
          <w:tab w:val="left" w:pos="1035"/>
        </w:tabs>
      </w:pPr>
      <w:r>
        <w:lastRenderedPageBreak/>
        <w:tab/>
        <w:t xml:space="preserve">        if (r[</w:t>
      </w:r>
      <w:proofErr w:type="spellStart"/>
      <w:r>
        <w:t>i</w:t>
      </w:r>
      <w:proofErr w:type="spellEnd"/>
      <w:r>
        <w:t>].</w:t>
      </w:r>
      <w:proofErr w:type="spellStart"/>
      <w:r>
        <w:t>gettitle</w:t>
      </w:r>
      <w:proofErr w:type="spellEnd"/>
      <w:r>
        <w:t xml:space="preserve">() != null &amp;&amp; </w:t>
      </w:r>
      <w:proofErr w:type="spellStart"/>
      <w:r>
        <w:t>toFind</w:t>
      </w:r>
      <w:proofErr w:type="spellEnd"/>
      <w:r>
        <w:t xml:space="preserve"> != null) //</w:t>
      </w:r>
      <w:proofErr w:type="spellStart"/>
      <w:r>
        <w:t>java.lang.NullPointerException</w:t>
      </w:r>
      <w:proofErr w:type="spellEnd"/>
      <w:r>
        <w:t xml:space="preserve"> occurs here</w:t>
      </w:r>
    </w:p>
    <w:p w14:paraId="0BC32C4D" w14:textId="77777777" w:rsidR="00260938" w:rsidRDefault="00260938" w:rsidP="00260938">
      <w:pPr>
        <w:tabs>
          <w:tab w:val="left" w:pos="1035"/>
        </w:tabs>
      </w:pPr>
      <w:r>
        <w:tab/>
        <w:t xml:space="preserve">        {</w:t>
      </w:r>
    </w:p>
    <w:p w14:paraId="59874CA1" w14:textId="77777777" w:rsidR="00260938" w:rsidRDefault="00260938" w:rsidP="00260938">
      <w:pPr>
        <w:tabs>
          <w:tab w:val="left" w:pos="1035"/>
        </w:tabs>
      </w:pPr>
      <w:r>
        <w:tab/>
        <w:t xml:space="preserve">            if (r[</w:t>
      </w:r>
      <w:proofErr w:type="spellStart"/>
      <w:r>
        <w:t>i</w:t>
      </w:r>
      <w:proofErr w:type="spellEnd"/>
      <w:r>
        <w:t>].</w:t>
      </w:r>
      <w:proofErr w:type="spellStart"/>
      <w:r>
        <w:t>gettitle</w:t>
      </w:r>
      <w:proofErr w:type="spellEnd"/>
      <w:r>
        <w:t>().</w:t>
      </w:r>
      <w:proofErr w:type="spellStart"/>
      <w:r>
        <w:t>compareTo</w:t>
      </w:r>
      <w:proofErr w:type="spellEnd"/>
      <w:r>
        <w:t>(</w:t>
      </w:r>
      <w:proofErr w:type="spellStart"/>
      <w:r>
        <w:t>toFind</w:t>
      </w:r>
      <w:proofErr w:type="spellEnd"/>
      <w:r>
        <w:t>) == 0)</w:t>
      </w:r>
    </w:p>
    <w:p w14:paraId="3693A158" w14:textId="77777777" w:rsidR="00260938" w:rsidRDefault="00260938" w:rsidP="00260938">
      <w:pPr>
        <w:tabs>
          <w:tab w:val="left" w:pos="1035"/>
        </w:tabs>
      </w:pPr>
      <w:r>
        <w:tab/>
        <w:t xml:space="preserve">            {</w:t>
      </w:r>
    </w:p>
    <w:p w14:paraId="58A1732D" w14:textId="77777777" w:rsidR="00260938" w:rsidRDefault="00260938" w:rsidP="00260938">
      <w:pPr>
        <w:tabs>
          <w:tab w:val="left" w:pos="1035"/>
        </w:tabs>
      </w:pPr>
      <w:r>
        <w:tab/>
        <w:t xml:space="preserve">                </w:t>
      </w:r>
      <w:proofErr w:type="spellStart"/>
      <w:r>
        <w:t>System.out.println</w:t>
      </w:r>
      <w:proofErr w:type="spellEnd"/>
      <w:r>
        <w:t>(r[</w:t>
      </w:r>
      <w:proofErr w:type="spellStart"/>
      <w:r>
        <w:t>i</w:t>
      </w:r>
      <w:proofErr w:type="spellEnd"/>
      <w:r>
        <w:t>]);</w:t>
      </w:r>
    </w:p>
    <w:p w14:paraId="44CC66C1" w14:textId="77777777" w:rsidR="00260938" w:rsidRDefault="00260938" w:rsidP="00260938">
      <w:pPr>
        <w:tabs>
          <w:tab w:val="left" w:pos="1035"/>
        </w:tabs>
      </w:pPr>
      <w:r>
        <w:tab/>
        <w:t xml:space="preserve">                found++;</w:t>
      </w:r>
    </w:p>
    <w:p w14:paraId="708ED90B" w14:textId="77777777" w:rsidR="00260938" w:rsidRDefault="00260938" w:rsidP="00260938">
      <w:pPr>
        <w:tabs>
          <w:tab w:val="left" w:pos="1035"/>
        </w:tabs>
      </w:pPr>
      <w:r>
        <w:tab/>
        <w:t xml:space="preserve">            }</w:t>
      </w:r>
    </w:p>
    <w:p w14:paraId="33298085" w14:textId="77777777" w:rsidR="00260938" w:rsidRDefault="00260938" w:rsidP="00260938">
      <w:pPr>
        <w:tabs>
          <w:tab w:val="left" w:pos="1035"/>
        </w:tabs>
      </w:pPr>
      <w:r>
        <w:tab/>
        <w:t xml:space="preserve">        }</w:t>
      </w:r>
    </w:p>
    <w:p w14:paraId="5A343C2A" w14:textId="77777777" w:rsidR="00260938" w:rsidRDefault="00260938" w:rsidP="00260938">
      <w:pPr>
        <w:tabs>
          <w:tab w:val="left" w:pos="1035"/>
        </w:tabs>
      </w:pPr>
      <w:r>
        <w:tab/>
        <w:t xml:space="preserve">    }</w:t>
      </w:r>
    </w:p>
    <w:p w14:paraId="20F50CE6" w14:textId="77777777" w:rsidR="00260938" w:rsidRDefault="00260938" w:rsidP="00260938">
      <w:pPr>
        <w:tabs>
          <w:tab w:val="left" w:pos="1035"/>
        </w:tabs>
      </w:pPr>
      <w:r>
        <w:tab/>
        <w:t xml:space="preserve">    if (found == 0)</w:t>
      </w:r>
    </w:p>
    <w:p w14:paraId="73FC8DC5" w14:textId="77777777" w:rsidR="00260938" w:rsidRDefault="00260938" w:rsidP="00260938">
      <w:pPr>
        <w:tabs>
          <w:tab w:val="left" w:pos="1035"/>
        </w:tabs>
      </w:pPr>
      <w:r>
        <w:tab/>
        <w:t xml:space="preserve">    { // we have not found the location</w:t>
      </w:r>
    </w:p>
    <w:p w14:paraId="3AD7C3F0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ln</w:t>
      </w:r>
      <w:proofErr w:type="spellEnd"/>
      <w:r>
        <w:t xml:space="preserve">("There are no listings for " + </w:t>
      </w:r>
      <w:proofErr w:type="spellStart"/>
      <w:r>
        <w:t>toFind</w:t>
      </w:r>
      <w:proofErr w:type="spellEnd"/>
      <w:r>
        <w:t>);</w:t>
      </w:r>
    </w:p>
    <w:p w14:paraId="0284B452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38065102" w14:textId="77777777" w:rsidR="00260938" w:rsidRDefault="00260938" w:rsidP="00260938">
      <w:pPr>
        <w:tabs>
          <w:tab w:val="left" w:pos="1035"/>
        </w:tabs>
      </w:pPr>
      <w:r>
        <w:tab/>
        <w:t xml:space="preserve">    } </w:t>
      </w:r>
    </w:p>
    <w:p w14:paraId="655E7B70" w14:textId="77777777" w:rsidR="00260938" w:rsidRDefault="00260938" w:rsidP="00260938">
      <w:pPr>
        <w:tabs>
          <w:tab w:val="left" w:pos="1035"/>
        </w:tabs>
      </w:pPr>
      <w:r>
        <w:tab/>
        <w:t xml:space="preserve">    else</w:t>
      </w:r>
    </w:p>
    <w:p w14:paraId="74B273FE" w14:textId="77777777" w:rsidR="00260938" w:rsidRDefault="00260938" w:rsidP="00260938">
      <w:pPr>
        <w:tabs>
          <w:tab w:val="left" w:pos="1035"/>
        </w:tabs>
      </w:pPr>
      <w:r>
        <w:tab/>
        <w:t xml:space="preserve">    {</w:t>
      </w:r>
    </w:p>
    <w:p w14:paraId="7D18BE39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</w:t>
      </w:r>
      <w:proofErr w:type="spellEnd"/>
      <w:r>
        <w:t xml:space="preserve">("There were " + found + " listings for " + </w:t>
      </w:r>
      <w:proofErr w:type="spellStart"/>
      <w:r>
        <w:t>toFind</w:t>
      </w:r>
      <w:proofErr w:type="spellEnd"/>
      <w:r>
        <w:t>);</w:t>
      </w:r>
    </w:p>
    <w:p w14:paraId="394680BA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60C52853" w14:textId="77777777" w:rsidR="00260938" w:rsidRDefault="00260938" w:rsidP="00260938">
      <w:pPr>
        <w:tabs>
          <w:tab w:val="left" w:pos="1035"/>
        </w:tabs>
      </w:pPr>
      <w:r>
        <w:tab/>
        <w:t xml:space="preserve">    }</w:t>
      </w:r>
    </w:p>
    <w:p w14:paraId="06A8E04E" w14:textId="77777777" w:rsidR="00260938" w:rsidRDefault="00260938" w:rsidP="00260938">
      <w:pPr>
        <w:tabs>
          <w:tab w:val="left" w:pos="1035"/>
        </w:tabs>
      </w:pPr>
      <w:r>
        <w:tab/>
        <w:t>}</w:t>
      </w:r>
    </w:p>
    <w:p w14:paraId="17B1D63F" w14:textId="77777777" w:rsidR="00260938" w:rsidRDefault="00260938" w:rsidP="00260938">
      <w:pPr>
        <w:tabs>
          <w:tab w:val="left" w:pos="1035"/>
        </w:tabs>
      </w:pPr>
      <w:r>
        <w:tab/>
        <w:t xml:space="preserve">public static void </w:t>
      </w:r>
      <w:proofErr w:type="spellStart"/>
      <w:r>
        <w:t>findYear</w:t>
      </w:r>
      <w:proofErr w:type="spellEnd"/>
      <w:r>
        <w:t xml:space="preserve">(Music[] r, int </w:t>
      </w:r>
      <w:proofErr w:type="spellStart"/>
      <w:r>
        <w:t>toFind</w:t>
      </w:r>
      <w:proofErr w:type="spellEnd"/>
      <w:r>
        <w:t>)</w:t>
      </w:r>
    </w:p>
    <w:p w14:paraId="1C74F46C" w14:textId="77777777" w:rsidR="00260938" w:rsidRDefault="00260938" w:rsidP="00260938">
      <w:pPr>
        <w:tabs>
          <w:tab w:val="left" w:pos="1035"/>
        </w:tabs>
      </w:pPr>
      <w:r>
        <w:tab/>
        <w:t>{</w:t>
      </w:r>
    </w:p>
    <w:p w14:paraId="4DD19C4A" w14:textId="77777777" w:rsidR="00260938" w:rsidRDefault="00260938" w:rsidP="00260938">
      <w:pPr>
        <w:tabs>
          <w:tab w:val="left" w:pos="1035"/>
        </w:tabs>
      </w:pPr>
      <w:r>
        <w:lastRenderedPageBreak/>
        <w:tab/>
        <w:t xml:space="preserve">    int found = 0;</w:t>
      </w:r>
    </w:p>
    <w:p w14:paraId="7D65A08A" w14:textId="77777777" w:rsidR="00260938" w:rsidRDefault="00260938" w:rsidP="00260938">
      <w:pPr>
        <w:tabs>
          <w:tab w:val="left" w:pos="1035"/>
        </w:tabs>
      </w:pPr>
      <w:r>
        <w:tab/>
        <w:t xml:space="preserve">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3ECCD049" w14:textId="77777777" w:rsidR="00260938" w:rsidRDefault="00260938" w:rsidP="00260938">
      <w:pPr>
        <w:tabs>
          <w:tab w:val="left" w:pos="1035"/>
        </w:tabs>
      </w:pPr>
      <w:r>
        <w:tab/>
        <w:t xml:space="preserve">    {</w:t>
      </w:r>
    </w:p>
    <w:p w14:paraId="525F47A0" w14:textId="77777777" w:rsidR="00260938" w:rsidRDefault="00260938" w:rsidP="00260938">
      <w:pPr>
        <w:tabs>
          <w:tab w:val="left" w:pos="1035"/>
        </w:tabs>
      </w:pPr>
      <w:r>
        <w:tab/>
        <w:t xml:space="preserve">        if (r[</w:t>
      </w:r>
      <w:proofErr w:type="spellStart"/>
      <w:r>
        <w:t>i</w:t>
      </w:r>
      <w:proofErr w:type="spellEnd"/>
      <w:r>
        <w:t>].</w:t>
      </w:r>
      <w:proofErr w:type="spellStart"/>
      <w:r>
        <w:t>getyear</w:t>
      </w:r>
      <w:proofErr w:type="spellEnd"/>
      <w:r>
        <w:t xml:space="preserve">() == </w:t>
      </w:r>
      <w:proofErr w:type="spellStart"/>
      <w:r>
        <w:t>toFind</w:t>
      </w:r>
      <w:proofErr w:type="spellEnd"/>
      <w:r>
        <w:t>)</w:t>
      </w:r>
    </w:p>
    <w:p w14:paraId="2C4BAD6D" w14:textId="77777777" w:rsidR="00260938" w:rsidRDefault="00260938" w:rsidP="00260938">
      <w:pPr>
        <w:tabs>
          <w:tab w:val="left" w:pos="1035"/>
        </w:tabs>
      </w:pPr>
      <w:r>
        <w:tab/>
        <w:t xml:space="preserve">        {</w:t>
      </w:r>
    </w:p>
    <w:p w14:paraId="6E490271" w14:textId="77777777" w:rsidR="00260938" w:rsidRDefault="00260938" w:rsidP="00260938">
      <w:pPr>
        <w:tabs>
          <w:tab w:val="left" w:pos="1035"/>
        </w:tabs>
      </w:pPr>
      <w:r>
        <w:tab/>
        <w:t xml:space="preserve">            </w:t>
      </w:r>
      <w:proofErr w:type="spellStart"/>
      <w:r>
        <w:t>System.out.println</w:t>
      </w:r>
      <w:proofErr w:type="spellEnd"/>
      <w:r>
        <w:t>(r[</w:t>
      </w:r>
      <w:proofErr w:type="spellStart"/>
      <w:r>
        <w:t>i</w:t>
      </w:r>
      <w:proofErr w:type="spellEnd"/>
      <w:r>
        <w:t>]);</w:t>
      </w:r>
    </w:p>
    <w:p w14:paraId="01EF8CB6" w14:textId="77777777" w:rsidR="00260938" w:rsidRDefault="00260938" w:rsidP="00260938">
      <w:pPr>
        <w:tabs>
          <w:tab w:val="left" w:pos="1035"/>
        </w:tabs>
      </w:pPr>
      <w:r>
        <w:tab/>
        <w:t xml:space="preserve">            found++;</w:t>
      </w:r>
    </w:p>
    <w:p w14:paraId="5DF5C5B5" w14:textId="77777777" w:rsidR="00260938" w:rsidRDefault="00260938" w:rsidP="00260938">
      <w:pPr>
        <w:tabs>
          <w:tab w:val="left" w:pos="1035"/>
        </w:tabs>
      </w:pPr>
      <w:r>
        <w:tab/>
        <w:t xml:space="preserve">        }</w:t>
      </w:r>
    </w:p>
    <w:p w14:paraId="38AE9550" w14:textId="77777777" w:rsidR="00260938" w:rsidRDefault="00260938" w:rsidP="00260938">
      <w:pPr>
        <w:tabs>
          <w:tab w:val="left" w:pos="1035"/>
        </w:tabs>
      </w:pPr>
      <w:r>
        <w:tab/>
        <w:t xml:space="preserve">    }</w:t>
      </w:r>
    </w:p>
    <w:p w14:paraId="1CA2DF67" w14:textId="77777777" w:rsidR="00260938" w:rsidRDefault="00260938" w:rsidP="00260938">
      <w:pPr>
        <w:tabs>
          <w:tab w:val="left" w:pos="1035"/>
        </w:tabs>
      </w:pPr>
      <w:r>
        <w:tab/>
        <w:t xml:space="preserve">    if (found == 0)</w:t>
      </w:r>
    </w:p>
    <w:p w14:paraId="2F6134E1" w14:textId="77777777" w:rsidR="00260938" w:rsidRDefault="00260938" w:rsidP="00260938">
      <w:pPr>
        <w:tabs>
          <w:tab w:val="left" w:pos="1035"/>
        </w:tabs>
      </w:pPr>
      <w:r>
        <w:tab/>
        <w:t xml:space="preserve">    { // we have not found the location</w:t>
      </w:r>
    </w:p>
    <w:p w14:paraId="3F367A00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ln</w:t>
      </w:r>
      <w:proofErr w:type="spellEnd"/>
      <w:r>
        <w:t xml:space="preserve">("There are no listings for " + </w:t>
      </w:r>
      <w:proofErr w:type="spellStart"/>
      <w:r>
        <w:t>toFind</w:t>
      </w:r>
      <w:proofErr w:type="spellEnd"/>
      <w:r>
        <w:t>);</w:t>
      </w:r>
    </w:p>
    <w:p w14:paraId="27F318CF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340B89A1" w14:textId="77777777" w:rsidR="00260938" w:rsidRDefault="00260938" w:rsidP="00260938">
      <w:pPr>
        <w:tabs>
          <w:tab w:val="left" w:pos="1035"/>
        </w:tabs>
      </w:pPr>
      <w:r>
        <w:tab/>
        <w:t xml:space="preserve">    } </w:t>
      </w:r>
    </w:p>
    <w:p w14:paraId="39ABA374" w14:textId="77777777" w:rsidR="00260938" w:rsidRDefault="00260938" w:rsidP="00260938">
      <w:pPr>
        <w:tabs>
          <w:tab w:val="left" w:pos="1035"/>
        </w:tabs>
      </w:pPr>
      <w:r>
        <w:tab/>
        <w:t xml:space="preserve">    else</w:t>
      </w:r>
    </w:p>
    <w:p w14:paraId="08AA7B4D" w14:textId="77777777" w:rsidR="00260938" w:rsidRDefault="00260938" w:rsidP="00260938">
      <w:pPr>
        <w:tabs>
          <w:tab w:val="left" w:pos="1035"/>
        </w:tabs>
      </w:pPr>
      <w:r>
        <w:tab/>
        <w:t xml:space="preserve">    {</w:t>
      </w:r>
    </w:p>
    <w:p w14:paraId="0F48EA81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</w:t>
      </w:r>
      <w:proofErr w:type="spellEnd"/>
      <w:r>
        <w:t xml:space="preserve">("There were " + found + " listings for " + </w:t>
      </w:r>
      <w:proofErr w:type="spellStart"/>
      <w:r>
        <w:t>toFind</w:t>
      </w:r>
      <w:proofErr w:type="spellEnd"/>
      <w:r>
        <w:t>);</w:t>
      </w:r>
    </w:p>
    <w:p w14:paraId="7B590CCF" w14:textId="77777777" w:rsidR="00260938" w:rsidRDefault="00260938" w:rsidP="00260938">
      <w:pPr>
        <w:tabs>
          <w:tab w:val="left" w:pos="1035"/>
        </w:tabs>
      </w:pPr>
      <w:r>
        <w:tab/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224D5903" w14:textId="77777777" w:rsidR="00260938" w:rsidRDefault="00260938" w:rsidP="00260938">
      <w:pPr>
        <w:tabs>
          <w:tab w:val="left" w:pos="1035"/>
        </w:tabs>
      </w:pPr>
      <w:r>
        <w:tab/>
        <w:t xml:space="preserve">    }</w:t>
      </w:r>
    </w:p>
    <w:p w14:paraId="0C5C8CA7" w14:textId="77777777" w:rsidR="00260938" w:rsidRDefault="00260938" w:rsidP="00260938">
      <w:pPr>
        <w:tabs>
          <w:tab w:val="left" w:pos="1035"/>
        </w:tabs>
      </w:pPr>
      <w:r>
        <w:tab/>
        <w:t>}</w:t>
      </w:r>
      <w:r>
        <w:tab/>
      </w:r>
    </w:p>
    <w:p w14:paraId="51650A4A" w14:textId="558C9DDC" w:rsidR="00260938" w:rsidRPr="00260938" w:rsidRDefault="00260938" w:rsidP="00260938">
      <w:pPr>
        <w:tabs>
          <w:tab w:val="left" w:pos="1035"/>
        </w:tabs>
      </w:pPr>
      <w:r>
        <w:t>}</w:t>
      </w:r>
    </w:p>
    <w:sectPr w:rsidR="00260938" w:rsidRPr="002609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NDU0N7Q0MTI1NTNS0lEKTi0uzszPAykwrAUAAu+AbiwAAAA="/>
  </w:docVars>
  <w:rsids>
    <w:rsidRoot w:val="00260938"/>
    <w:rsid w:val="00131C45"/>
    <w:rsid w:val="002469E2"/>
    <w:rsid w:val="00260938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372F2"/>
  <w15:chartTrackingRefBased/>
  <w15:docId w15:val="{9619A1F6-6E5A-4278-9A01-3637EC18F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D4D924-4C0A-450E-AAA0-247D6A4423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E1A808-710C-4FBD-935C-5DE719FE81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886352-08DB-4664-8C62-0922942089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711</Words>
  <Characters>4054</Characters>
  <Application>Microsoft Office Word</Application>
  <DocSecurity>0</DocSecurity>
  <Lines>33</Lines>
  <Paragraphs>9</Paragraphs>
  <ScaleCrop>false</ScaleCrop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3</cp:revision>
  <dcterms:created xsi:type="dcterms:W3CDTF">2020-04-22T02:12:00Z</dcterms:created>
  <dcterms:modified xsi:type="dcterms:W3CDTF">2020-04-22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